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4D763" w14:textId="026DAC0A" w:rsidR="00CE44FC" w:rsidRDefault="00C25935" w:rsidP="00C25935">
      <w:pPr>
        <w:pStyle w:val="ListParagraph"/>
        <w:numPr>
          <w:ilvl w:val="0"/>
          <w:numId w:val="1"/>
        </w:numPr>
      </w:pPr>
      <w:r>
        <w:t>Download the code from the below link</w:t>
      </w:r>
    </w:p>
    <w:p w14:paraId="446DADFC" w14:textId="4F92E8E3" w:rsidR="00C25935" w:rsidRDefault="00C25935" w:rsidP="00C25935">
      <w:pPr>
        <w:pStyle w:val="ListParagraph"/>
      </w:pPr>
      <w:r>
        <w:t xml:space="preserve">  </w:t>
      </w:r>
      <w:hyperlink r:id="rId5" w:history="1">
        <w:r>
          <w:rPr>
            <w:rStyle w:val="Hyperlink"/>
          </w:rPr>
          <w:t>https://github.com/GaberAbutaleb/NoSQL-Authentication-API</w:t>
        </w:r>
      </w:hyperlink>
    </w:p>
    <w:p w14:paraId="51FD3D02" w14:textId="34795CD0" w:rsidR="00343455" w:rsidRDefault="00343455" w:rsidP="00C25935">
      <w:pPr>
        <w:pStyle w:val="ListParagraph"/>
      </w:pPr>
      <w:r>
        <w:rPr>
          <w:noProof/>
        </w:rPr>
        <w:drawing>
          <wp:inline distT="0" distB="0" distL="0" distR="0" wp14:anchorId="2EEA63B1" wp14:editId="0CC72002">
            <wp:extent cx="5943600" cy="18973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E73D4" w14:textId="5BDEB1C5" w:rsidR="00C25935" w:rsidRDefault="007D6D6D" w:rsidP="00C25935">
      <w:pPr>
        <w:pStyle w:val="ListParagraph"/>
        <w:numPr>
          <w:ilvl w:val="0"/>
          <w:numId w:val="1"/>
        </w:numPr>
      </w:pPr>
      <w:r w:rsidRPr="007D6D6D">
        <w:t>Download Apache Directory Studio from the below link</w:t>
      </w:r>
    </w:p>
    <w:p w14:paraId="304CEADA" w14:textId="79A43146" w:rsidR="007D6D6D" w:rsidRDefault="007D6D6D" w:rsidP="007D6D6D">
      <w:pPr>
        <w:pStyle w:val="ListParagraph"/>
      </w:pPr>
      <w:r>
        <w:t xml:space="preserve"> </w:t>
      </w:r>
      <w:hyperlink r:id="rId7" w:history="1">
        <w:r>
          <w:rPr>
            <w:rStyle w:val="Hyperlink"/>
          </w:rPr>
          <w:t>https://directory.apache.org/studio/downloads.html</w:t>
        </w:r>
      </w:hyperlink>
    </w:p>
    <w:p w14:paraId="2B034CCE" w14:textId="14ED6C72" w:rsidR="00B74B5D" w:rsidRDefault="00B74B5D" w:rsidP="007D6D6D">
      <w:pPr>
        <w:pStyle w:val="ListParagraph"/>
      </w:pPr>
      <w:r>
        <w:rPr>
          <w:noProof/>
        </w:rPr>
        <w:drawing>
          <wp:inline distT="0" distB="0" distL="0" distR="0" wp14:anchorId="73661F90" wp14:editId="2FD5C276">
            <wp:extent cx="5734050" cy="1838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55DC4" w14:textId="7BFE611C" w:rsidR="007D6D6D" w:rsidRDefault="003A4F73" w:rsidP="007D6D6D">
      <w:pPr>
        <w:pStyle w:val="ListParagraph"/>
        <w:numPr>
          <w:ilvl w:val="0"/>
          <w:numId w:val="1"/>
        </w:numPr>
      </w:pPr>
      <w:r>
        <w:t xml:space="preserve">Setup up the </w:t>
      </w:r>
      <w:r w:rsidRPr="007D6D6D">
        <w:t>Apache Directory Studio</w:t>
      </w:r>
    </w:p>
    <w:p w14:paraId="68E05765" w14:textId="336596DE" w:rsidR="003A4F73" w:rsidRDefault="003A4F73" w:rsidP="007D6D6D">
      <w:pPr>
        <w:pStyle w:val="ListParagraph"/>
        <w:numPr>
          <w:ilvl w:val="0"/>
          <w:numId w:val="1"/>
        </w:numPr>
      </w:pPr>
      <w:r>
        <w:t>Run the Apache D</w:t>
      </w:r>
      <w:r w:rsidR="00A349D9">
        <w:t xml:space="preserve">irectory Service </w:t>
      </w:r>
      <w:r w:rsidR="0076516B">
        <w:t>from the LDAP Servers tab.</w:t>
      </w:r>
    </w:p>
    <w:p w14:paraId="5B599179" w14:textId="0EDB18D3" w:rsidR="00AB1808" w:rsidRDefault="00AB1808" w:rsidP="00AB1808">
      <w:pPr>
        <w:pStyle w:val="ListParagraph"/>
      </w:pPr>
      <w:r>
        <w:rPr>
          <w:noProof/>
        </w:rPr>
        <w:drawing>
          <wp:inline distT="0" distB="0" distL="0" distR="0" wp14:anchorId="78D31CA5" wp14:editId="0041CE1C">
            <wp:extent cx="2691829" cy="3075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6726" cy="3092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41DEA" w14:textId="77777777" w:rsidR="007D1B85" w:rsidRDefault="007D1B85" w:rsidP="00AB1808">
      <w:pPr>
        <w:pStyle w:val="ListParagraph"/>
      </w:pPr>
    </w:p>
    <w:p w14:paraId="0DE02563" w14:textId="3691F91E" w:rsidR="0076516B" w:rsidRDefault="0076516B" w:rsidP="007D6D6D">
      <w:pPr>
        <w:pStyle w:val="ListParagraph"/>
        <w:numPr>
          <w:ilvl w:val="0"/>
          <w:numId w:val="1"/>
        </w:numPr>
      </w:pPr>
      <w:r>
        <w:lastRenderedPageBreak/>
        <w:t xml:space="preserve">Create a connection to </w:t>
      </w:r>
      <w:r>
        <w:t>the Apache Directory Service</w:t>
      </w:r>
      <w:r>
        <w:t>.</w:t>
      </w:r>
    </w:p>
    <w:p w14:paraId="190EBBFB" w14:textId="09A5E235" w:rsidR="00B74B5D" w:rsidRDefault="00B74B5D" w:rsidP="00B74B5D">
      <w:pPr>
        <w:pStyle w:val="ListParagraph"/>
      </w:pPr>
      <w:r>
        <w:rPr>
          <w:noProof/>
        </w:rPr>
        <w:drawing>
          <wp:inline distT="0" distB="0" distL="0" distR="0" wp14:anchorId="3BE3B54A" wp14:editId="29AEADE7">
            <wp:extent cx="3095625" cy="3390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1245" w14:textId="2D523E7A" w:rsidR="0076516B" w:rsidRDefault="0076516B" w:rsidP="007D6D6D">
      <w:pPr>
        <w:pStyle w:val="ListParagraph"/>
        <w:numPr>
          <w:ilvl w:val="0"/>
          <w:numId w:val="1"/>
        </w:numPr>
      </w:pPr>
      <w:r>
        <w:t>Expand DIT (Data information tree) to show all av</w:t>
      </w:r>
      <w:r w:rsidR="001C2942">
        <w:t>a</w:t>
      </w:r>
      <w:r>
        <w:t>ilable domains.</w:t>
      </w:r>
    </w:p>
    <w:p w14:paraId="473393B4" w14:textId="6FDE0842" w:rsidR="00B74B5D" w:rsidRDefault="00B74B5D" w:rsidP="00B74B5D">
      <w:pPr>
        <w:pStyle w:val="ListParagraph"/>
      </w:pPr>
      <w:r>
        <w:rPr>
          <w:noProof/>
        </w:rPr>
        <w:drawing>
          <wp:inline distT="0" distB="0" distL="0" distR="0" wp14:anchorId="5A4DBAE8" wp14:editId="730843F9">
            <wp:extent cx="3000375" cy="3562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FC357" w14:textId="1025A1B9" w:rsidR="00AB55B6" w:rsidRDefault="00AB55B6" w:rsidP="00B74B5D">
      <w:pPr>
        <w:pStyle w:val="ListParagraph"/>
      </w:pPr>
    </w:p>
    <w:p w14:paraId="0EB9E3C4" w14:textId="48DA46EE" w:rsidR="00AB55B6" w:rsidRDefault="00AB55B6" w:rsidP="00AB55B6">
      <w:pPr>
        <w:pStyle w:val="ListParagraph"/>
        <w:numPr>
          <w:ilvl w:val="0"/>
          <w:numId w:val="1"/>
        </w:numPr>
      </w:pPr>
      <w:r>
        <w:t xml:space="preserve">Import the </w:t>
      </w:r>
      <w:proofErr w:type="spellStart"/>
      <w:proofErr w:type="gramStart"/>
      <w:r>
        <w:t>ads.ldif</w:t>
      </w:r>
      <w:proofErr w:type="spellEnd"/>
      <w:proofErr w:type="gramEnd"/>
      <w:r>
        <w:t xml:space="preserve"> to the Apache directory studio</w:t>
      </w:r>
    </w:p>
    <w:p w14:paraId="78DFE4CF" w14:textId="5EEA4ECE" w:rsidR="00AB55B6" w:rsidRDefault="00AB55B6" w:rsidP="00AB55B6">
      <w:pPr>
        <w:pStyle w:val="ListParagraph"/>
        <w:numPr>
          <w:ilvl w:val="0"/>
          <w:numId w:val="2"/>
        </w:numPr>
      </w:pPr>
      <w:r>
        <w:t>Right-click on the Root DES button.</w:t>
      </w:r>
    </w:p>
    <w:p w14:paraId="44CF472C" w14:textId="50C0BD08" w:rsidR="00AB55B6" w:rsidRDefault="00AB55B6" w:rsidP="00AB55B6">
      <w:pPr>
        <w:pStyle w:val="ListParagraph"/>
        <w:numPr>
          <w:ilvl w:val="0"/>
          <w:numId w:val="2"/>
        </w:numPr>
      </w:pPr>
      <w:r>
        <w:t>Choose the import option</w:t>
      </w:r>
    </w:p>
    <w:p w14:paraId="45EFCF4E" w14:textId="0D20BA2B" w:rsidR="00AB55B6" w:rsidRDefault="00AB55B6" w:rsidP="00AB55B6">
      <w:pPr>
        <w:pStyle w:val="ListParagraph"/>
      </w:pPr>
      <w:r>
        <w:rPr>
          <w:noProof/>
        </w:rPr>
        <w:lastRenderedPageBreak/>
        <w:drawing>
          <wp:inline distT="0" distB="0" distL="0" distR="0" wp14:anchorId="6ABA7685" wp14:editId="7C078DDD">
            <wp:extent cx="5943600" cy="15576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CA6E" w14:textId="3E32A42E" w:rsidR="00AB55B6" w:rsidRDefault="00AB55B6" w:rsidP="00AB55B6">
      <w:pPr>
        <w:pStyle w:val="ListParagraph"/>
        <w:numPr>
          <w:ilvl w:val="0"/>
          <w:numId w:val="1"/>
        </w:numPr>
      </w:pPr>
      <w:r>
        <w:t xml:space="preserve">Now Apache directory is running on localhost under </w:t>
      </w:r>
      <w:r w:rsidRPr="00AB55B6">
        <w:t>10389</w:t>
      </w:r>
      <w:r>
        <w:t xml:space="preserve"> port.</w:t>
      </w:r>
    </w:p>
    <w:p w14:paraId="37D15240" w14:textId="445C9EEB" w:rsidR="00AB55B6" w:rsidRDefault="00AB55B6" w:rsidP="00AB55B6">
      <w:pPr>
        <w:pStyle w:val="ListParagraph"/>
        <w:numPr>
          <w:ilvl w:val="0"/>
          <w:numId w:val="1"/>
        </w:numPr>
      </w:pPr>
      <w:r>
        <w:t>Run the code of our application</w:t>
      </w:r>
      <w:r w:rsidR="003C6FC9">
        <w:t>.</w:t>
      </w:r>
    </w:p>
    <w:p w14:paraId="30496A40" w14:textId="5473D9BB" w:rsidR="00104E91" w:rsidRDefault="00104E91" w:rsidP="00104E91">
      <w:pPr>
        <w:pStyle w:val="ListParagraph"/>
      </w:pPr>
      <w:r>
        <w:rPr>
          <w:noProof/>
        </w:rPr>
        <w:drawing>
          <wp:inline distT="0" distB="0" distL="0" distR="0" wp14:anchorId="7B74AEB3" wp14:editId="4079D359">
            <wp:extent cx="5943600" cy="28962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C6EE" w14:textId="1CADDD18" w:rsidR="00AB55B6" w:rsidRDefault="00AB55B6" w:rsidP="00AB55B6">
      <w:pPr>
        <w:pStyle w:val="ListParagraph"/>
        <w:numPr>
          <w:ilvl w:val="0"/>
          <w:numId w:val="1"/>
        </w:numPr>
      </w:pPr>
      <w:r>
        <w:t>Now our application is ready to use by any NoSQL database Management system.</w:t>
      </w:r>
    </w:p>
    <w:p w14:paraId="55079A70" w14:textId="1E5D6F58" w:rsidR="00104E91" w:rsidRDefault="00104E91" w:rsidP="00104E91">
      <w:r>
        <w:t xml:space="preserve">           </w:t>
      </w:r>
      <w:r w:rsidR="005549E8">
        <w:rPr>
          <w:noProof/>
        </w:rPr>
        <w:drawing>
          <wp:inline distT="0" distB="0" distL="0" distR="0" wp14:anchorId="018539D2" wp14:editId="5A3E2775">
            <wp:extent cx="5943600" cy="11074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4E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A7A52"/>
    <w:multiLevelType w:val="hybridMultilevel"/>
    <w:tmpl w:val="80FE0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7C27AD"/>
    <w:multiLevelType w:val="hybridMultilevel"/>
    <w:tmpl w:val="8A742D4E"/>
    <w:lvl w:ilvl="0" w:tplc="04090001">
      <w:start w:val="1"/>
      <w:numFmt w:val="bullet"/>
      <w:lvlText w:val=""/>
      <w:lvlJc w:val="left"/>
      <w:pPr>
        <w:ind w:left="149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MDIwMLS1MLI0tjcyUdpeDU4uLM/DyQAsNaAJzHzeksAAAA"/>
  </w:docVars>
  <w:rsids>
    <w:rsidRoot w:val="005660EC"/>
    <w:rsid w:val="00083E3C"/>
    <w:rsid w:val="00104E91"/>
    <w:rsid w:val="001C2942"/>
    <w:rsid w:val="001C4323"/>
    <w:rsid w:val="002069B9"/>
    <w:rsid w:val="00234F77"/>
    <w:rsid w:val="00343455"/>
    <w:rsid w:val="003926D2"/>
    <w:rsid w:val="003A4F73"/>
    <w:rsid w:val="003C6FC9"/>
    <w:rsid w:val="005549E8"/>
    <w:rsid w:val="005660EC"/>
    <w:rsid w:val="00631405"/>
    <w:rsid w:val="0076516B"/>
    <w:rsid w:val="007B5DEB"/>
    <w:rsid w:val="007D1B85"/>
    <w:rsid w:val="007D6D6D"/>
    <w:rsid w:val="008874E3"/>
    <w:rsid w:val="00A349D9"/>
    <w:rsid w:val="00A93D44"/>
    <w:rsid w:val="00AB1808"/>
    <w:rsid w:val="00AB55B6"/>
    <w:rsid w:val="00B74B5D"/>
    <w:rsid w:val="00C25935"/>
    <w:rsid w:val="00E171E6"/>
    <w:rsid w:val="00E9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60B67"/>
  <w15:chartTrackingRefBased/>
  <w15:docId w15:val="{E9ABB05F-8F55-43E5-8C63-64CB44CB6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93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259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directory.apache.org/studio/downloads.html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github.com/GaberAbutaleb/NoSQL-Authentication-API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r Abutaleb</dc:creator>
  <cp:keywords/>
  <dc:description/>
  <cp:lastModifiedBy>Gaber Abutaleb</cp:lastModifiedBy>
  <cp:revision>15</cp:revision>
  <dcterms:created xsi:type="dcterms:W3CDTF">2020-04-25T14:56:00Z</dcterms:created>
  <dcterms:modified xsi:type="dcterms:W3CDTF">2020-04-25T15:35:00Z</dcterms:modified>
</cp:coreProperties>
</file>